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Lab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2:53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ab 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Advanced Arrays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pdf</w:t>
              </w:r>
            </w:hyperlink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odt</w:t>
              </w:r>
            </w:hyperlink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docx</w:t>
              </w:r>
            </w:hyperlink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html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↓ ArrayManipulation.zip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Solution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../labs/AdvancedArrays/ArrayManipulation.zip" TargetMode="External" /><Relationship Type="http://schemas.openxmlformats.org/officeDocument/2006/relationships/hyperlink" Id="rId26" Target="../labs/AdvancedArrays/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labs/AdvancedArrays/index.docx" TargetMode="External" /><Relationship Type="http://schemas.openxmlformats.org/officeDocument/2006/relationships/hyperlink" Id="rId21" Target="labs/AdvancedArrays/index.html" TargetMode="External" /><Relationship Type="http://schemas.openxmlformats.org/officeDocument/2006/relationships/hyperlink" Id="rId23" Target="labs/AdvancedArrays/index.odt" TargetMode="External" /><Relationship Type="http://schemas.openxmlformats.org/officeDocument/2006/relationships/hyperlink" Id="rId22" Target="labs/AdvancedArrays/inde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labs/AdvancedArrays/ArrayManipulation.zip" TargetMode="External" /><Relationship Type="http://schemas.openxmlformats.org/officeDocument/2006/relationships/hyperlink" Id="rId26" Target="../labs/AdvancedArrays/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labs/AdvancedArrays/index.docx" TargetMode="External" /><Relationship Type="http://schemas.openxmlformats.org/officeDocument/2006/relationships/hyperlink" Id="rId21" Target="labs/AdvancedArrays/index.html" TargetMode="External" /><Relationship Type="http://schemas.openxmlformats.org/officeDocument/2006/relationships/hyperlink" Id="rId23" Target="labs/AdvancedArrays/index.odt" TargetMode="External" /><Relationship Type="http://schemas.openxmlformats.org/officeDocument/2006/relationships/hyperlink" Id="rId22" Target="labs/AdvancedArrays/inde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Lab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18:53:26Z</dcterms:created>
  <dcterms:modified xsi:type="dcterms:W3CDTF">2021-08-16T18:5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2:53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